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67075747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67075748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B5267E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6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0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4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B5267E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</w:t>
                </w:r>
                <w:r w:rsidR="00B5267E">
                  <w:rPr>
                    <w:rFonts w:ascii="Times New Roman" w:eastAsia="標楷體" w:hAnsi="Times New Roman" w:hint="eastAsia"/>
                  </w:rPr>
                  <w:t>6</w:t>
                </w:r>
                <w:r w:rsidRPr="00543406">
                  <w:rPr>
                    <w:rFonts w:ascii="Times New Roman" w:eastAsia="標楷體" w:hAnsi="Times New Roman" w:hint="eastAsia"/>
                  </w:rPr>
                  <w:t>.10.</w:t>
                </w:r>
                <w:r w:rsidR="00B5267E">
                  <w:rPr>
                    <w:rFonts w:ascii="Times New Roman" w:eastAsia="標楷體" w:hAnsi="Times New Roman" w:hint="eastAsia"/>
                  </w:rPr>
                  <w:t>14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7075749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704A0C" w:rsidRDefault="009418AA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67075747" w:history="1">
            <w:r w:rsidR="00704A0C" w:rsidRPr="00990E8F">
              <w:rPr>
                <w:rStyle w:val="a9"/>
                <w:rFonts w:eastAsia="標楷體"/>
                <w:noProof/>
              </w:rPr>
              <w:t>Controller Message Protocol</w:t>
            </w:r>
            <w:r w:rsidR="00704A0C">
              <w:rPr>
                <w:noProof/>
                <w:webHidden/>
              </w:rPr>
              <w:tab/>
            </w:r>
            <w:r w:rsidR="00704A0C">
              <w:rPr>
                <w:noProof/>
                <w:webHidden/>
              </w:rPr>
              <w:fldChar w:fldCharType="begin"/>
            </w:r>
            <w:r w:rsidR="00704A0C">
              <w:rPr>
                <w:noProof/>
                <w:webHidden/>
              </w:rPr>
              <w:instrText xml:space="preserve"> PAGEREF _Toc467075747 \h </w:instrText>
            </w:r>
            <w:r w:rsidR="00704A0C">
              <w:rPr>
                <w:noProof/>
                <w:webHidden/>
              </w:rPr>
            </w:r>
            <w:r w:rsidR="00704A0C">
              <w:rPr>
                <w:noProof/>
                <w:webHidden/>
              </w:rPr>
              <w:fldChar w:fldCharType="separate"/>
            </w:r>
            <w:r w:rsidR="00704A0C">
              <w:rPr>
                <w:noProof/>
                <w:webHidden/>
              </w:rPr>
              <w:t>1</w:t>
            </w:r>
            <w:r w:rsidR="00704A0C"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48" w:history="1">
            <w:r w:rsidRPr="00990E8F">
              <w:rPr>
                <w:rStyle w:val="a9"/>
                <w:rFonts w:eastAsia="標楷體"/>
                <w:i/>
                <w:iCs/>
                <w:noProof/>
              </w:rPr>
              <w:t xml:space="preserve"> Version 0.16.10.14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49" w:history="1">
            <w:r w:rsidRPr="00990E8F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0" w:history="1">
            <w:r w:rsidRPr="00990E8F">
              <w:rPr>
                <w:rStyle w:val="a9"/>
                <w:rFonts w:eastAsia="標楷體"/>
                <w:noProof/>
              </w:rPr>
              <w:t>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1" w:history="1">
            <w:r w:rsidRPr="00990E8F">
              <w:rPr>
                <w:rStyle w:val="a9"/>
                <w:rFonts w:eastAsia="標楷體"/>
                <w:noProof/>
              </w:rPr>
              <w:t>1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2" w:history="1">
            <w:r w:rsidRPr="00990E8F">
              <w:rPr>
                <w:rStyle w:val="a9"/>
                <w:rFonts w:eastAsia="標楷體"/>
                <w:noProof/>
              </w:rPr>
              <w:t>1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3" w:history="1">
            <w:r w:rsidRPr="00990E8F">
              <w:rPr>
                <w:rStyle w:val="a9"/>
                <w:rFonts w:eastAsia="標楷體"/>
                <w:noProof/>
              </w:rPr>
              <w:t>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ontroller Message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4" w:history="1">
            <w:r w:rsidRPr="00990E8F">
              <w:rPr>
                <w:rStyle w:val="a9"/>
                <w:rFonts w:eastAsia="標楷體"/>
                <w:noProof/>
              </w:rPr>
              <w:t>2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PDU Type and Format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5" w:history="1">
            <w:r w:rsidRPr="00990E8F">
              <w:rPr>
                <w:rStyle w:val="a9"/>
                <w:rFonts w:eastAsia="標楷體"/>
                <w:noProof/>
              </w:rPr>
              <w:t>2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PDU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6" w:history="1">
            <w:r w:rsidRPr="00990E8F">
              <w:rPr>
                <w:rStyle w:val="a9"/>
                <w:rFonts w:eastAsia="標楷體"/>
                <w:noProof/>
              </w:rPr>
              <w:t>2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PDU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7" w:history="1">
            <w:r w:rsidRPr="00990E8F">
              <w:rPr>
                <w:rStyle w:val="a9"/>
                <w:rFonts w:eastAsia="標楷體"/>
                <w:noProof/>
              </w:rPr>
              <w:t>2.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Session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8" w:history="1">
            <w:r w:rsidRPr="00990E8F">
              <w:rPr>
                <w:rStyle w:val="a9"/>
                <w:rFonts w:eastAsia="標楷體"/>
                <w:noProof/>
              </w:rPr>
              <w:t>2.5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PDU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59" w:history="1">
            <w:r w:rsidRPr="00990E8F">
              <w:rPr>
                <w:rStyle w:val="a9"/>
                <w:noProof/>
              </w:rPr>
              <w:t>2.5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0" w:history="1">
            <w:r w:rsidRPr="00990E8F">
              <w:rPr>
                <w:rStyle w:val="a9"/>
                <w:noProof/>
              </w:rPr>
              <w:t>2.5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1" w:history="1">
            <w:r w:rsidRPr="00990E8F">
              <w:rPr>
                <w:rStyle w:val="a9"/>
                <w:noProof/>
              </w:rPr>
              <w:t>2.5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Initial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2" w:history="1">
            <w:r w:rsidRPr="00990E8F">
              <w:rPr>
                <w:rStyle w:val="a9"/>
                <w:noProof/>
              </w:rPr>
              <w:t>2.5.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Initial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3" w:history="1">
            <w:r w:rsidRPr="00990E8F">
              <w:rPr>
                <w:rStyle w:val="a9"/>
                <w:noProof/>
              </w:rPr>
              <w:t>2.5.5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ign up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4" w:history="1">
            <w:r w:rsidRPr="00990E8F">
              <w:rPr>
                <w:rStyle w:val="a9"/>
                <w:noProof/>
              </w:rPr>
              <w:t>2.5.6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ign up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5" w:history="1">
            <w:r w:rsidRPr="00990E8F">
              <w:rPr>
                <w:rStyle w:val="a9"/>
                <w:noProof/>
              </w:rPr>
              <w:t>2.5.7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uthentic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6" w:history="1">
            <w:r w:rsidRPr="00990E8F">
              <w:rPr>
                <w:rStyle w:val="a9"/>
                <w:noProof/>
              </w:rPr>
              <w:t>2.5.8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uthentic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7" w:history="1">
            <w:r w:rsidRPr="00990E8F">
              <w:rPr>
                <w:rStyle w:val="a9"/>
                <w:noProof/>
              </w:rPr>
              <w:t>2.5.9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ccess lo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8" w:history="1">
            <w:r w:rsidRPr="00990E8F">
              <w:rPr>
                <w:rStyle w:val="a9"/>
                <w:noProof/>
              </w:rPr>
              <w:t>2.5.10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ccess lo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69" w:history="1">
            <w:r w:rsidRPr="00990E8F">
              <w:rPr>
                <w:rStyle w:val="a9"/>
                <w:noProof/>
              </w:rPr>
              <w:t>2.5.1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Enquire link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0" w:history="1">
            <w:r w:rsidRPr="00990E8F">
              <w:rPr>
                <w:rStyle w:val="a9"/>
                <w:noProof/>
              </w:rPr>
              <w:t>2.5.1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Enquire link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1" w:history="1">
            <w:r w:rsidRPr="00990E8F">
              <w:rPr>
                <w:rStyle w:val="a9"/>
                <w:noProof/>
              </w:rPr>
              <w:t>2.5.1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Un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2" w:history="1">
            <w:r w:rsidRPr="00990E8F">
              <w:rPr>
                <w:rStyle w:val="a9"/>
                <w:noProof/>
              </w:rPr>
              <w:t>2.5.1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Un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3" w:history="1">
            <w:r w:rsidRPr="00990E8F">
              <w:rPr>
                <w:rStyle w:val="a9"/>
                <w:noProof/>
              </w:rPr>
              <w:t>2.5.15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Update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4" w:history="1">
            <w:r w:rsidRPr="00990E8F">
              <w:rPr>
                <w:rStyle w:val="a9"/>
                <w:noProof/>
              </w:rPr>
              <w:t>2.5.16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Upd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5" w:history="1">
            <w:r w:rsidRPr="00990E8F">
              <w:rPr>
                <w:rStyle w:val="a9"/>
                <w:noProof/>
              </w:rPr>
              <w:t>2.5.17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eboot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6" w:history="1">
            <w:r w:rsidRPr="00990E8F">
              <w:rPr>
                <w:rStyle w:val="a9"/>
                <w:noProof/>
              </w:rPr>
              <w:t>2.5.18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eboo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7" w:history="1">
            <w:r w:rsidRPr="00990E8F">
              <w:rPr>
                <w:rStyle w:val="a9"/>
                <w:noProof/>
              </w:rPr>
              <w:t>2.5.19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Configur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8" w:history="1">
            <w:r w:rsidRPr="00990E8F">
              <w:rPr>
                <w:rStyle w:val="a9"/>
                <w:noProof/>
              </w:rPr>
              <w:t>2.5.20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Configur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79" w:history="1">
            <w:r w:rsidRPr="00990E8F">
              <w:rPr>
                <w:rStyle w:val="a9"/>
                <w:noProof/>
              </w:rPr>
              <w:t>2.5.2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Power port settin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0" w:history="1">
            <w:r w:rsidRPr="00990E8F">
              <w:rPr>
                <w:rStyle w:val="a9"/>
                <w:noProof/>
              </w:rPr>
              <w:t>2.5.2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Power port settin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1" w:history="1">
            <w:r w:rsidRPr="00990E8F">
              <w:rPr>
                <w:rStyle w:val="a9"/>
                <w:noProof/>
              </w:rPr>
              <w:t>2.5.2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Power port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2" w:history="1">
            <w:r w:rsidRPr="00990E8F">
              <w:rPr>
                <w:rStyle w:val="a9"/>
                <w:noProof/>
              </w:rPr>
              <w:t>2.5.2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Power port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3" w:history="1">
            <w:r w:rsidRPr="00990E8F">
              <w:rPr>
                <w:rStyle w:val="a9"/>
                <w:noProof/>
              </w:rPr>
              <w:t>2.5.25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R API Sign 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4" w:history="1">
            <w:r w:rsidRPr="00990E8F">
              <w:rPr>
                <w:rStyle w:val="a9"/>
                <w:noProof/>
              </w:rPr>
              <w:t>2.5.26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R API Sign 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5" w:history="1">
            <w:r w:rsidRPr="00990E8F">
              <w:rPr>
                <w:rStyle w:val="a9"/>
                <w:noProof/>
              </w:rPr>
              <w:t>2.5.27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Log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6" w:history="1">
            <w:r w:rsidRPr="00990E8F">
              <w:rPr>
                <w:rStyle w:val="a9"/>
                <w:noProof/>
              </w:rPr>
              <w:t>2.5.28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Log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7" w:history="1">
            <w:r w:rsidRPr="00990E8F">
              <w:rPr>
                <w:rStyle w:val="a9"/>
                <w:noProof/>
              </w:rPr>
              <w:t>2.5.29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Logout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8" w:history="1">
            <w:r w:rsidRPr="00990E8F">
              <w:rPr>
                <w:rStyle w:val="a9"/>
                <w:noProof/>
              </w:rPr>
              <w:t>2.5.30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Logou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89" w:history="1">
            <w:r w:rsidRPr="00990E8F">
              <w:rPr>
                <w:rStyle w:val="a9"/>
                <w:noProof/>
              </w:rPr>
              <w:t>2.5.3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Oper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0" w:history="1">
            <w:r w:rsidRPr="00990E8F">
              <w:rPr>
                <w:rStyle w:val="a9"/>
                <w:noProof/>
              </w:rPr>
              <w:t>2.5.3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Oper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1" w:history="1">
            <w:r w:rsidRPr="00990E8F">
              <w:rPr>
                <w:rStyle w:val="a9"/>
                <w:noProof/>
              </w:rPr>
              <w:t>2.5.3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2" w:history="1">
            <w:r w:rsidRPr="00990E8F">
              <w:rPr>
                <w:rStyle w:val="a9"/>
                <w:noProof/>
              </w:rPr>
              <w:t>2.5.3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DM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3" w:history="1">
            <w:r w:rsidRPr="00990E8F">
              <w:rPr>
                <w:rStyle w:val="a9"/>
                <w:noProof/>
              </w:rPr>
              <w:t>2.5.35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mantic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4" w:history="1">
            <w:r w:rsidRPr="00990E8F">
              <w:rPr>
                <w:rStyle w:val="a9"/>
                <w:noProof/>
              </w:rPr>
              <w:t>2.5.36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mantic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5" w:history="1">
            <w:r w:rsidRPr="00990E8F">
              <w:rPr>
                <w:rStyle w:val="a9"/>
                <w:noProof/>
              </w:rPr>
              <w:t>2.5.37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Control Command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6" w:history="1">
            <w:r w:rsidRPr="00990E8F">
              <w:rPr>
                <w:rStyle w:val="a9"/>
                <w:noProof/>
              </w:rPr>
              <w:t>2.5.38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Control Comma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7" w:history="1">
            <w:r w:rsidRPr="00990E8F">
              <w:rPr>
                <w:rStyle w:val="a9"/>
                <w:noProof/>
              </w:rPr>
              <w:t>2.5.39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Status Command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8" w:history="1">
            <w:r w:rsidRPr="00990E8F">
              <w:rPr>
                <w:rStyle w:val="a9"/>
                <w:noProof/>
              </w:rPr>
              <w:t>2.5.40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Status Comma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799" w:history="1">
            <w:r w:rsidRPr="00990E8F">
              <w:rPr>
                <w:rStyle w:val="a9"/>
                <w:noProof/>
              </w:rPr>
              <w:t>2.5.4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B</w:t>
            </w:r>
            <w:r w:rsidRPr="00990E8F">
              <w:rPr>
                <w:rStyle w:val="a9"/>
                <w:noProof/>
              </w:rPr>
              <w:t>r</w:t>
            </w:r>
            <w:r w:rsidRPr="00990E8F">
              <w:rPr>
                <w:rStyle w:val="a9"/>
                <w:noProof/>
              </w:rPr>
              <w:t>oadcast Status Command Request syntax (Controller Sen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0" w:history="1">
            <w:r w:rsidRPr="00990E8F">
              <w:rPr>
                <w:rStyle w:val="a9"/>
                <w:noProof/>
              </w:rPr>
              <w:t>2.5.4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Broadcast Status Command Response syntax (Device Sen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1" w:history="1">
            <w:r w:rsidRPr="00990E8F">
              <w:rPr>
                <w:rStyle w:val="a9"/>
                <w:rFonts w:eastAsia="標楷體"/>
                <w:noProof/>
              </w:rPr>
              <w:t>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MP Parameter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2" w:history="1">
            <w:r w:rsidRPr="00990E8F">
              <w:rPr>
                <w:rStyle w:val="a9"/>
                <w:rFonts w:eastAsia="標楷體"/>
                <w:noProof/>
              </w:rPr>
              <w:t>3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Command Header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3" w:history="1">
            <w:r w:rsidRPr="00990E8F">
              <w:rPr>
                <w:rStyle w:val="a9"/>
                <w:noProof/>
              </w:rPr>
              <w:t>3.1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Command leng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4" w:history="1">
            <w:r w:rsidRPr="00990E8F">
              <w:rPr>
                <w:rStyle w:val="a9"/>
                <w:noProof/>
              </w:rPr>
              <w:t>3.1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Command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5" w:history="1">
            <w:r w:rsidRPr="00990E8F">
              <w:rPr>
                <w:rStyle w:val="a9"/>
                <w:noProof/>
              </w:rPr>
              <w:t>3.1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Command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6" w:history="1">
            <w:r w:rsidRPr="00990E8F">
              <w:rPr>
                <w:rStyle w:val="a9"/>
                <w:noProof/>
              </w:rPr>
              <w:t>3.1.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quence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7" w:history="1">
            <w:r w:rsidRPr="00990E8F">
              <w:rPr>
                <w:rStyle w:val="a9"/>
                <w:rFonts w:eastAsia="標楷體"/>
                <w:noProof/>
              </w:rPr>
              <w:t>3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Mandatory CMP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8" w:history="1">
            <w:r w:rsidRPr="00990E8F">
              <w:rPr>
                <w:rStyle w:val="a9"/>
                <w:noProof/>
              </w:rPr>
              <w:t>3.2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Servic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09" w:history="1">
            <w:r w:rsidRPr="00990E8F">
              <w:rPr>
                <w:rStyle w:val="a9"/>
                <w:noProof/>
              </w:rPr>
              <w:t>3.2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Initi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0" w:history="1">
            <w:r w:rsidRPr="00990E8F">
              <w:rPr>
                <w:rStyle w:val="a9"/>
                <w:noProof/>
              </w:rPr>
              <w:t>3.2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Resul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1" w:history="1">
            <w:r w:rsidRPr="00990E8F">
              <w:rPr>
                <w:rStyle w:val="a9"/>
                <w:noProof/>
              </w:rPr>
              <w:t>3.2.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Device Typ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2" w:history="1">
            <w:r w:rsidRPr="00990E8F">
              <w:rPr>
                <w:rStyle w:val="a9"/>
                <w:rFonts w:eastAsia="標楷體"/>
                <w:noProof/>
              </w:rPr>
              <w:t>3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Optional Para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3" w:history="1">
            <w:r w:rsidRPr="00990E8F">
              <w:rPr>
                <w:rStyle w:val="a9"/>
                <w:noProof/>
              </w:rPr>
              <w:t>3.3.1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MDM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4" w:history="1">
            <w:r w:rsidRPr="00990E8F">
              <w:rPr>
                <w:rStyle w:val="a9"/>
                <w:noProof/>
              </w:rPr>
              <w:t>3.3.2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MDM State Updater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5" w:history="1">
            <w:r w:rsidRPr="00990E8F">
              <w:rPr>
                <w:rStyle w:val="a9"/>
                <w:noProof/>
              </w:rPr>
              <w:t>3.3.3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Control Comman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6" w:history="1">
            <w:r w:rsidRPr="00990E8F">
              <w:rPr>
                <w:rStyle w:val="a9"/>
                <w:noProof/>
              </w:rPr>
              <w:t>3.3.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noProof/>
              </w:rPr>
              <w:t>AMX Status Comman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A0C" w:rsidRDefault="00704A0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7075817" w:history="1">
            <w:r w:rsidRPr="00990E8F">
              <w:rPr>
                <w:rStyle w:val="a9"/>
                <w:rFonts w:eastAsia="標楷體"/>
                <w:noProof/>
              </w:rPr>
              <w:t>4.</w:t>
            </w:r>
            <w:r>
              <w:rPr>
                <w:rFonts w:asciiTheme="minorHAnsi" w:hAnsiTheme="minorHAnsi"/>
                <w:noProof/>
              </w:rPr>
              <w:tab/>
            </w:r>
            <w:r w:rsidRPr="00990E8F">
              <w:rPr>
                <w:rStyle w:val="a9"/>
                <w:rFonts w:eastAsia="標楷體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07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9418AA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lastRenderedPageBreak/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67075750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67075751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67075752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67075753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67075754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67075755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67075756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67075757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67075758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8540B8">
      <w:pPr>
        <w:pStyle w:val="3"/>
      </w:pPr>
      <w:bookmarkStart w:id="12" w:name="_Toc467075759"/>
      <w:r w:rsidRPr="00543406">
        <w:t xml:space="preserve">Bind </w:t>
      </w:r>
      <w:r w:rsidR="0078757B" w:rsidRPr="00543406">
        <w:t xml:space="preserve">request </w:t>
      </w:r>
      <w:r w:rsidRPr="00543406"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9418AA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9418AA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9418AA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9418AA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BB5E0F" w:rsidRDefault="00BB5E0F" w:rsidP="00BB5E0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B5E0F" w:rsidRDefault="00BB5E0F" w:rsidP="00BB5E0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BB5E0F" w:rsidRDefault="00BB5E0F" w:rsidP="00BB5E0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BB5E0F" w:rsidRPr="00E54CDA" w:rsidRDefault="00BB5E0F" w:rsidP="00BB5E0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BB5E0F" w:rsidRDefault="00BB5E0F" w:rsidP="00BB5E0F">
            <w:r>
              <w:rPr>
                <w:rFonts w:hint="eastAsia"/>
              </w:rPr>
              <w:t>id/string</w:t>
            </w:r>
          </w:p>
          <w:p w:rsidR="006344BA" w:rsidRPr="00543406" w:rsidRDefault="006344BA" w:rsidP="00BB5E0F">
            <w:pPr>
              <w:rPr>
                <w:rFonts w:eastAsia="標楷體"/>
              </w:rPr>
            </w:pP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8540B8">
      <w:pPr>
        <w:pStyle w:val="3"/>
      </w:pPr>
      <w:bookmarkStart w:id="13" w:name="_Toc467075760"/>
      <w:r w:rsidRPr="00543406"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8540B8">
      <w:pPr>
        <w:pStyle w:val="3"/>
      </w:pPr>
      <w:bookmarkStart w:id="14" w:name="_Toc467075761"/>
      <w:r>
        <w:rPr>
          <w:rFonts w:hint="eastAsia"/>
        </w:rPr>
        <w:t>Initial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9418A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8540B8">
      <w:pPr>
        <w:pStyle w:val="3"/>
      </w:pPr>
      <w:bookmarkStart w:id="15" w:name="_Toc467075762"/>
      <w:r>
        <w:rPr>
          <w:rFonts w:hint="eastAsia"/>
        </w:rPr>
        <w:t>Initial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9418AA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9418AA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8540B8">
      <w:pPr>
        <w:pStyle w:val="3"/>
      </w:pPr>
      <w:bookmarkStart w:id="16" w:name="_Toc467075763"/>
      <w:r>
        <w:rPr>
          <w:rFonts w:hint="eastAsia"/>
        </w:rPr>
        <w:t>Sign up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9418AA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8540B8">
      <w:pPr>
        <w:pStyle w:val="3"/>
      </w:pPr>
      <w:bookmarkStart w:id="17" w:name="_Toc467075764"/>
      <w:r>
        <w:rPr>
          <w:rFonts w:hint="eastAsia"/>
        </w:rPr>
        <w:t>Sign up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8540B8">
      <w:pPr>
        <w:pStyle w:val="3"/>
      </w:pPr>
      <w:bookmarkStart w:id="18" w:name="_Toc467075765"/>
      <w:r w:rsidRPr="00543406">
        <w:t xml:space="preserve">Authentication </w:t>
      </w:r>
      <w:r w:rsidR="00595DD6" w:rsidRPr="002D6CDA">
        <w:rPr>
          <w:noProof/>
        </w:rPr>
        <w:t>request</w:t>
      </w:r>
      <w:r w:rsidR="00595DD6" w:rsidRPr="00543406">
        <w:t xml:space="preserve"> </w:t>
      </w:r>
      <w:r w:rsidRPr="00543406"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9418AA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8540B8">
      <w:pPr>
        <w:pStyle w:val="3"/>
      </w:pPr>
      <w:bookmarkStart w:id="19" w:name="_Toc467075766"/>
      <w:r w:rsidRPr="00543406"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8540B8">
      <w:pPr>
        <w:pStyle w:val="3"/>
      </w:pPr>
      <w:bookmarkStart w:id="20" w:name="_Toc467075767"/>
      <w:r w:rsidRPr="00543406">
        <w:rPr>
          <w:rFonts w:hint="eastAsia"/>
        </w:rPr>
        <w:t>A</w:t>
      </w:r>
      <w:r w:rsidR="00AC3E70" w:rsidRPr="00543406">
        <w:rPr>
          <w:rFonts w:hint="eastAsia"/>
        </w:rPr>
        <w:t>ccess log</w:t>
      </w:r>
      <w:r w:rsidR="003A1408" w:rsidRPr="00543406">
        <w:t xml:space="preserve"> </w:t>
      </w:r>
      <w:r w:rsidR="007F4F9F" w:rsidRPr="002D6CDA">
        <w:rPr>
          <w:noProof/>
        </w:rPr>
        <w:t>request</w:t>
      </w:r>
      <w:r w:rsidR="007F4F9F" w:rsidRPr="00543406">
        <w:t xml:space="preserve"> </w:t>
      </w:r>
      <w:r w:rsidR="003A1408" w:rsidRPr="00543406"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9418AA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8540B8">
      <w:pPr>
        <w:pStyle w:val="3"/>
      </w:pPr>
      <w:bookmarkStart w:id="21" w:name="_Toc467075768"/>
      <w:r w:rsidRPr="00543406">
        <w:rPr>
          <w:rFonts w:hint="eastAsia"/>
        </w:rPr>
        <w:t>A</w:t>
      </w:r>
      <w:r w:rsidR="003D75DD" w:rsidRPr="00543406">
        <w:rPr>
          <w:rFonts w:hint="eastAsia"/>
        </w:rPr>
        <w:t>ccess log</w:t>
      </w:r>
      <w:r w:rsidR="00376B08" w:rsidRPr="00543406"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8540B8">
      <w:pPr>
        <w:pStyle w:val="3"/>
      </w:pPr>
      <w:bookmarkStart w:id="22" w:name="_Toc467075769"/>
      <w:r w:rsidRPr="00543406">
        <w:lastRenderedPageBreak/>
        <w:t>Enquire</w:t>
      </w:r>
      <w:r w:rsidRPr="00543406">
        <w:rPr>
          <w:rFonts w:hint="eastAsia"/>
        </w:rPr>
        <w:t xml:space="preserve"> </w:t>
      </w:r>
      <w:r w:rsidR="003A1408" w:rsidRPr="00543406">
        <w:t xml:space="preserve">link </w:t>
      </w:r>
      <w:r w:rsidR="008766D0" w:rsidRPr="00543406">
        <w:t xml:space="preserve">request </w:t>
      </w:r>
      <w:r w:rsidR="003A1408" w:rsidRPr="00543406"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8540B8">
      <w:pPr>
        <w:pStyle w:val="3"/>
      </w:pPr>
      <w:bookmarkStart w:id="23" w:name="_Toc467075770"/>
      <w:r w:rsidRPr="00543406">
        <w:t>Enquire</w:t>
      </w:r>
      <w:r w:rsidRPr="00543406">
        <w:rPr>
          <w:rFonts w:hint="eastAsia"/>
        </w:rPr>
        <w:t xml:space="preserve"> </w:t>
      </w:r>
      <w:r w:rsidR="001652D7" w:rsidRPr="00543406">
        <w:t xml:space="preserve">link </w:t>
      </w:r>
      <w:r w:rsidR="009C4357" w:rsidRPr="00543406">
        <w:t>response</w:t>
      </w:r>
      <w:r w:rsidR="001652D7" w:rsidRPr="00543406"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8540B8">
      <w:pPr>
        <w:pStyle w:val="3"/>
      </w:pPr>
      <w:bookmarkStart w:id="24" w:name="_Toc467075771"/>
      <w:r w:rsidRPr="00543406">
        <w:t xml:space="preserve">Unbind </w:t>
      </w:r>
      <w:r w:rsidR="00252A87" w:rsidRPr="00543406">
        <w:t xml:space="preserve">request </w:t>
      </w:r>
      <w:r w:rsidRPr="00543406"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8540B8">
      <w:pPr>
        <w:pStyle w:val="3"/>
      </w:pPr>
      <w:bookmarkStart w:id="25" w:name="_Toc467075772"/>
      <w:r w:rsidRPr="00543406"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540B8">
      <w:pPr>
        <w:pStyle w:val="3"/>
      </w:pPr>
      <w:bookmarkStart w:id="26" w:name="_Toc467075773"/>
      <w:r w:rsidRPr="00543406">
        <w:rPr>
          <w:rFonts w:hint="eastAsia"/>
        </w:rPr>
        <w:t>U</w:t>
      </w:r>
      <w:r w:rsidR="00CF280B" w:rsidRPr="00543406">
        <w:rPr>
          <w:rFonts w:hint="eastAsia"/>
        </w:rPr>
        <w:t>pdate</w:t>
      </w:r>
      <w:r w:rsidR="008E067B" w:rsidRPr="00543406">
        <w:rPr>
          <w:rFonts w:hint="eastAsia"/>
        </w:rPr>
        <w:t xml:space="preserve"> </w:t>
      </w:r>
      <w:r w:rsidR="008E067B" w:rsidRPr="00543406"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540B8">
      <w:pPr>
        <w:pStyle w:val="3"/>
      </w:pPr>
      <w:bookmarkStart w:id="27" w:name="_Toc467075774"/>
      <w:r w:rsidRPr="00543406">
        <w:rPr>
          <w:rFonts w:hint="eastAsia"/>
        </w:rPr>
        <w:t>U</w:t>
      </w:r>
      <w:r w:rsidR="008E067B" w:rsidRPr="00543406">
        <w:rPr>
          <w:rFonts w:hint="eastAsia"/>
        </w:rPr>
        <w:t xml:space="preserve">pdate </w:t>
      </w:r>
      <w:r w:rsidR="008E067B" w:rsidRPr="00543406"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540B8">
      <w:pPr>
        <w:pStyle w:val="3"/>
      </w:pPr>
      <w:bookmarkStart w:id="28" w:name="_Toc467075775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quest</w:t>
      </w:r>
      <w:r w:rsidR="008F6F0D" w:rsidRPr="00543406"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540B8">
      <w:pPr>
        <w:pStyle w:val="3"/>
      </w:pPr>
      <w:bookmarkStart w:id="29" w:name="_Toc467075776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sponse</w:t>
      </w:r>
      <w:r w:rsidR="008F6F0D" w:rsidRPr="00543406"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8540B8">
      <w:pPr>
        <w:pStyle w:val="3"/>
      </w:pPr>
      <w:bookmarkStart w:id="30" w:name="_Toc467075777"/>
      <w:r w:rsidRPr="00543406">
        <w:rPr>
          <w:rFonts w:hint="eastAsia"/>
        </w:rPr>
        <w:t>Configuration request</w:t>
      </w:r>
      <w:r w:rsidRPr="00543406"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9418AA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9418AA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8540B8">
      <w:pPr>
        <w:pStyle w:val="3"/>
      </w:pPr>
      <w:bookmarkStart w:id="31" w:name="_Toc467075778"/>
      <w:r w:rsidRPr="00543406">
        <w:rPr>
          <w:rFonts w:hint="eastAsia"/>
        </w:rPr>
        <w:t>Configuration response</w:t>
      </w:r>
      <w:r w:rsidRPr="00543406"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9418AA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8540B8">
      <w:pPr>
        <w:pStyle w:val="3"/>
      </w:pPr>
      <w:bookmarkStart w:id="32" w:name="_Toc467075779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 xml:space="preserve">setting </w:t>
      </w:r>
      <w:r w:rsidRPr="00543406">
        <w:rPr>
          <w:rFonts w:hint="eastAsia"/>
        </w:rPr>
        <w:t>re</w:t>
      </w:r>
      <w:r>
        <w:rPr>
          <w:rFonts w:hint="eastAsia"/>
        </w:rPr>
        <w:t>quest</w:t>
      </w:r>
      <w:r w:rsidRPr="00543406"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9418A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9418A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9418AA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8540B8">
      <w:pPr>
        <w:pStyle w:val="3"/>
      </w:pPr>
      <w:bookmarkStart w:id="33" w:name="_Toc467075780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>setting response</w:t>
      </w:r>
      <w:r w:rsidRPr="00543406"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9418AA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8540B8">
      <w:pPr>
        <w:pStyle w:val="3"/>
      </w:pPr>
      <w:bookmarkStart w:id="34" w:name="_Toc467075781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 w:rsidR="006B4972">
        <w:rPr>
          <w:noProof/>
        </w:rPr>
        <w:t>s</w:t>
      </w:r>
      <w:r w:rsidRPr="00543406"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9418AA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8540B8">
      <w:pPr>
        <w:pStyle w:val="3"/>
      </w:pPr>
      <w:bookmarkStart w:id="35" w:name="_Toc467075782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response</w:t>
      </w:r>
      <w:r w:rsidRPr="00543406"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9418AA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9418AA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8540B8">
      <w:pPr>
        <w:pStyle w:val="3"/>
      </w:pPr>
      <w:bookmarkStart w:id="36" w:name="_Toc467075783"/>
      <w:r>
        <w:rPr>
          <w:rFonts w:hint="eastAsia"/>
        </w:rPr>
        <w:t xml:space="preserve">SER API Sign in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8540B8">
      <w:pPr>
        <w:pStyle w:val="3"/>
      </w:pPr>
      <w:bookmarkStart w:id="37" w:name="_Toc467075784"/>
      <w:r>
        <w:rPr>
          <w:rFonts w:hint="eastAsia"/>
        </w:rPr>
        <w:lastRenderedPageBreak/>
        <w:t xml:space="preserve">SER API Sign in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9418AA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8540B8">
      <w:pPr>
        <w:pStyle w:val="3"/>
      </w:pPr>
      <w:bookmarkStart w:id="38" w:name="_Toc467075785"/>
      <w:r>
        <w:rPr>
          <w:rFonts w:hint="eastAsia"/>
        </w:rPr>
        <w:t>R</w:t>
      </w:r>
      <w:r w:rsidR="004F210D">
        <w:rPr>
          <w:rFonts w:hint="eastAsia"/>
        </w:rPr>
        <w:t xml:space="preserve">DM Login </w:t>
      </w:r>
      <w:r w:rsidR="004F210D" w:rsidRPr="006B4972">
        <w:rPr>
          <w:rFonts w:hint="eastAsia"/>
          <w:noProof/>
        </w:rPr>
        <w:t>request</w:t>
      </w:r>
      <w:r w:rsidR="004F210D">
        <w:rPr>
          <w:noProof/>
        </w:rPr>
        <w:t>s</w:t>
      </w:r>
      <w:r w:rsidR="004F210D" w:rsidRPr="00543406"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9418AA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9418AA">
              <w:fldChar w:fldCharType="separate"/>
            </w:r>
            <w:r w:rsidR="00140EB9">
              <w:t>3.2.4</w:t>
            </w:r>
            <w:r w:rsidR="009418AA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r>
              <w:rPr>
                <w:rFonts w:hint="eastAsia"/>
              </w:rPr>
              <w:t>gcmid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8540B8">
      <w:pPr>
        <w:pStyle w:val="3"/>
      </w:pPr>
      <w:bookmarkStart w:id="39" w:name="_Toc467075786"/>
      <w:r>
        <w:rPr>
          <w:rFonts w:hint="eastAsia"/>
        </w:rPr>
        <w:t>R</w:t>
      </w:r>
      <w:r w:rsidR="00A63522">
        <w:rPr>
          <w:rFonts w:hint="eastAsia"/>
        </w:rPr>
        <w:t xml:space="preserve">DM Login </w:t>
      </w:r>
      <w:r w:rsidR="00A63522">
        <w:rPr>
          <w:rFonts w:hint="eastAsia"/>
          <w:noProof/>
        </w:rPr>
        <w:t>response</w:t>
      </w:r>
      <w:r w:rsidR="00A63522" w:rsidRPr="00543406"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  <w:r w:rsidR="009664B1">
              <w:rPr>
                <w:rFonts w:hint="eastAsia"/>
              </w:rPr>
              <w:t xml:space="preserve"> (Ref.</w:t>
            </w:r>
            <w:r w:rsidR="009418AA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9418AA">
              <w:fldChar w:fldCharType="separate"/>
            </w:r>
            <w:r w:rsidR="009664B1">
              <w:t>3.2.3</w:t>
            </w:r>
            <w:r w:rsidR="009418AA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9418A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8540B8">
      <w:pPr>
        <w:pStyle w:val="3"/>
      </w:pPr>
      <w:bookmarkStart w:id="40" w:name="_Toc467075787"/>
      <w:r>
        <w:rPr>
          <w:rFonts w:hint="eastAsia"/>
        </w:rPr>
        <w:t xml:space="preserve">RDM Logout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8540B8">
      <w:pPr>
        <w:pStyle w:val="3"/>
      </w:pPr>
      <w:bookmarkStart w:id="41" w:name="_Toc467075788"/>
      <w:r>
        <w:rPr>
          <w:rFonts w:hint="eastAsia"/>
        </w:rPr>
        <w:t>RDM Logout</w:t>
      </w:r>
      <w:r w:rsidR="00DB1FD7">
        <w:rPr>
          <w:rFonts w:hint="eastAsia"/>
        </w:rPr>
        <w:t xml:space="preserve"> </w:t>
      </w:r>
      <w:r w:rsidR="00DB1FD7">
        <w:rPr>
          <w:rFonts w:hint="eastAsia"/>
          <w:noProof/>
        </w:rPr>
        <w:t>response</w:t>
      </w:r>
      <w:r w:rsidR="00DB1FD7" w:rsidRPr="00543406"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9418AA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8540B8">
      <w:pPr>
        <w:pStyle w:val="3"/>
      </w:pPr>
      <w:bookmarkStart w:id="42" w:name="_Toc467075789"/>
      <w:r>
        <w:rPr>
          <w:rFonts w:hint="eastAsia"/>
        </w:rPr>
        <w:t>R</w:t>
      </w:r>
      <w:r w:rsidR="0078494F">
        <w:rPr>
          <w:rFonts w:hint="eastAsia"/>
        </w:rPr>
        <w:t xml:space="preserve">DM </w:t>
      </w:r>
      <w:r w:rsidR="00162284">
        <w:rPr>
          <w:rFonts w:hint="eastAsia"/>
        </w:rPr>
        <w:t>Operate</w:t>
      </w:r>
      <w:r w:rsidR="00D62E64">
        <w:rPr>
          <w:rFonts w:hint="eastAsia"/>
        </w:rPr>
        <w:t xml:space="preserve"> </w:t>
      </w:r>
      <w:r w:rsidR="0078494F" w:rsidRPr="006B4972">
        <w:rPr>
          <w:rFonts w:hint="eastAsia"/>
          <w:noProof/>
        </w:rPr>
        <w:t>request</w:t>
      </w:r>
      <w:r w:rsidR="0078494F">
        <w:rPr>
          <w:noProof/>
        </w:rPr>
        <w:t>s</w:t>
      </w:r>
      <w:r w:rsidR="0078494F" w:rsidRPr="00543406"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8540B8">
      <w:pPr>
        <w:pStyle w:val="3"/>
      </w:pPr>
      <w:bookmarkStart w:id="43" w:name="_Toc467075790"/>
      <w:r>
        <w:rPr>
          <w:rFonts w:hint="eastAsia"/>
        </w:rPr>
        <w:t>R</w:t>
      </w:r>
      <w:r w:rsidR="00934029">
        <w:rPr>
          <w:rFonts w:hint="eastAsia"/>
        </w:rPr>
        <w:t>DM Operate</w:t>
      </w:r>
      <w:r w:rsidR="007C00D7">
        <w:rPr>
          <w:rFonts w:hint="eastAsia"/>
        </w:rPr>
        <w:t xml:space="preserve"> </w:t>
      </w:r>
      <w:r w:rsidR="007C00D7">
        <w:rPr>
          <w:rFonts w:hint="eastAsia"/>
          <w:noProof/>
        </w:rPr>
        <w:t>response</w:t>
      </w:r>
      <w:r w:rsidR="007C00D7" w:rsidRPr="00543406"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9418AA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9418AA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9418AA">
              <w:fldChar w:fldCharType="separate"/>
            </w:r>
            <w:r w:rsidR="00805A19">
              <w:t>3.2.3</w:t>
            </w:r>
            <w:r w:rsidR="009418AA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,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    "app-packageName": "app.sensor.tester"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4D5C9C" w:rsidP="004D5C9C"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9418A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C644F2">
              <w:rPr>
                <w:rFonts w:eastAsia="標楷體"/>
              </w:rPr>
              <w:instrText xml:space="preserve"> REF _Ref4641162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8540B8">
      <w:pPr>
        <w:pStyle w:val="3"/>
      </w:pPr>
      <w:bookmarkStart w:id="44" w:name="_Toc467075791"/>
      <w:r>
        <w:rPr>
          <w:rFonts w:hint="eastAsia"/>
        </w:rPr>
        <w:t xml:space="preserve">RDM </w:t>
      </w:r>
      <w:r w:rsidR="008F674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lastRenderedPageBreak/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644F2">
              <w:rPr>
                <w:rFonts w:eastAsia="標楷體"/>
              </w:rPr>
              <w:instrText xml:space="preserve"> REF _Ref46411622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8540B8">
      <w:pPr>
        <w:pStyle w:val="3"/>
      </w:pPr>
      <w:bookmarkStart w:id="45" w:name="_Toc467075792"/>
      <w:r>
        <w:rPr>
          <w:rFonts w:hint="eastAsia"/>
        </w:rPr>
        <w:lastRenderedPageBreak/>
        <w:t>R</w:t>
      </w:r>
      <w:r w:rsidR="001351FB">
        <w:rPr>
          <w:rFonts w:hint="eastAsia"/>
        </w:rPr>
        <w:t>DM State</w:t>
      </w:r>
      <w:r>
        <w:rPr>
          <w:rFonts w:hint="eastAsia"/>
        </w:rPr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4D5C9C"/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8540B8">
      <w:pPr>
        <w:pStyle w:val="3"/>
      </w:pPr>
      <w:bookmarkStart w:id="46" w:name="_Toc467075793"/>
      <w:r>
        <w:rPr>
          <w:rFonts w:hint="eastAsia"/>
        </w:rPr>
        <w:t xml:space="preserve">Semantic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4D5C9C">
            <w:r>
              <w:rPr>
                <w:rFonts w:hint="eastAsia"/>
              </w:rPr>
              <w:lastRenderedPageBreak/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4D5C9C">
            <w:r>
              <w:rPr>
                <w:rFonts w:hint="eastAsia"/>
              </w:rPr>
              <w:t>type/integer value</w:t>
            </w:r>
          </w:p>
          <w:p w:rsidR="003E5372" w:rsidRDefault="003E5372" w:rsidP="004D5C9C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4D5C9C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4D5C9C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4D5C9C">
            <w:r>
              <w:rPr>
                <w:rFonts w:hint="eastAsia"/>
              </w:rPr>
              <w:t>local/integer value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.3.1</w:t>
            </w: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F743D8" w:rsidRDefault="00F743D8" w:rsidP="00093073">
      <w:pPr>
        <w:widowControl/>
        <w:rPr>
          <w:rFonts w:eastAsia="標楷體"/>
        </w:rPr>
      </w:pPr>
    </w:p>
    <w:p w:rsidR="004D5C9C" w:rsidRDefault="004D5C9C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8540B8">
      <w:pPr>
        <w:pStyle w:val="3"/>
      </w:pPr>
      <w:bookmarkStart w:id="47" w:name="_Toc467075794"/>
      <w:r>
        <w:rPr>
          <w:rFonts w:hint="eastAsia"/>
        </w:rPr>
        <w:t xml:space="preserve">Semantic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4D5C9C">
        <w:tc>
          <w:tcPr>
            <w:tcW w:w="491" w:type="dxa"/>
            <w:vMerge w:val="restart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4D5C9C">
        <w:tc>
          <w:tcPr>
            <w:tcW w:w="491" w:type="dxa"/>
            <w:vMerge w:val="restart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4D5C9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r>
              <w:rPr>
                <w:rFonts w:hint="eastAsia"/>
              </w:rPr>
              <w:lastRenderedPageBreak/>
              <w:t>result/integer (Ref.</w:t>
            </w:r>
            <w:r w:rsidR="009418AA"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 w:rsidR="009418AA">
              <w:fldChar w:fldCharType="separate"/>
            </w:r>
            <w:r>
              <w:t>3.2.3</w:t>
            </w:r>
            <w:r w:rsidR="009418AA"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4D5C9C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Default="004E0259">
      <w:pPr>
        <w:widowControl/>
        <w:rPr>
          <w:rFonts w:eastAsia="標楷體"/>
        </w:rPr>
      </w:pPr>
      <w:r w:rsidRPr="00543406">
        <w:rPr>
          <w:rFonts w:eastAsia="標楷體"/>
        </w:rPr>
        <w:br w:type="page"/>
      </w:r>
    </w:p>
    <w:p w:rsidR="000E38A3" w:rsidRPr="000E38A3" w:rsidRDefault="000E38A3" w:rsidP="008540B8">
      <w:pPr>
        <w:pStyle w:val="3"/>
      </w:pPr>
      <w:bookmarkStart w:id="48" w:name="_Toc467075795"/>
      <w:r>
        <w:rPr>
          <w:rFonts w:hint="eastAsia"/>
        </w:rPr>
        <w:lastRenderedPageBreak/>
        <w:t xml:space="preserve">AMX Control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F471A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471A6">
              <w:rPr>
                <w:rFonts w:eastAsia="標楷體" w:hint="eastAsia"/>
              </w:rPr>
              <w:t>AMX Control</w:t>
            </w:r>
            <w:r>
              <w:rPr>
                <w:rFonts w:eastAsia="標楷體" w:hint="eastAsia"/>
              </w:rPr>
              <w:t xml:space="preserve"> </w:t>
            </w:r>
            <w:r w:rsidR="00F471A6">
              <w:rPr>
                <w:rFonts w:eastAsia="標楷體"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Default="00C64FF6" w:rsidP="00C64FF6">
            <w:r>
              <w:rPr>
                <w:rFonts w:hint="eastAsia"/>
              </w:rPr>
              <w:t>Ext: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": 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": 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control": 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56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49" w:name="_Toc467075796"/>
      <w:r>
        <w:rPr>
          <w:rFonts w:hint="eastAsia"/>
        </w:rPr>
        <w:t>AMX Control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Control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50" w:name="_Toc467075797"/>
      <w:r>
        <w:rPr>
          <w:rFonts w:hint="eastAsia"/>
        </w:rPr>
        <w:t xml:space="preserve">AMX Status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request-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C64FF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 w:rsidP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8540B8">
      <w:pPr>
        <w:pStyle w:val="3"/>
      </w:pPr>
      <w:bookmarkStart w:id="51" w:name="_Toc467075798"/>
      <w:r>
        <w:rPr>
          <w:rFonts w:hint="eastAsia"/>
        </w:rPr>
        <w:t>AMX Status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9418AA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8540B8">
      <w:pPr>
        <w:pStyle w:val="3"/>
      </w:pPr>
      <w:bookmarkStart w:id="52" w:name="_Toc467075799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="004E2739" w:rsidRPr="008540B8">
        <w:rPr>
          <w:rFonts w:hint="eastAsia"/>
        </w:rPr>
        <w:t xml:space="preserve"> </w:t>
      </w:r>
      <w:r w:rsidRPr="008540B8">
        <w:rPr>
          <w:rFonts w:hint="eastAsia"/>
        </w:rPr>
        <w:t>Status Command</w:t>
      </w:r>
      <w:r w:rsidRPr="008540B8">
        <w:rPr>
          <w:rFonts w:hint="eastAsia"/>
          <w:noProof/>
        </w:rPr>
        <w:t xml:space="preserve"> Request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Controller Send)</w:t>
      </w:r>
      <w:bookmarkEnd w:id="52"/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540B8" w:rsidRPr="00543406" w:rsidTr="00213FF1">
        <w:tc>
          <w:tcPr>
            <w:tcW w:w="481" w:type="dxa"/>
            <w:vMerge w:val="restart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540B8" w:rsidRPr="004C4A74">
                <w:rPr>
                  <w:rFonts w:eastAsia="標楷體"/>
                </w:rPr>
                <w:t>3.1.1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AMX</w:t>
            </w:r>
            <w:r w:rsidR="00986E1C">
              <w:rPr>
                <w:rFonts w:eastAsia="標楷體" w:hint="eastAsia"/>
              </w:rPr>
              <w:t xml:space="preserve"> Broadcast</w:t>
            </w:r>
            <w:r>
              <w:rPr>
                <w:rFonts w:eastAsia="標楷體" w:hint="eastAsia"/>
              </w:rPr>
              <w:t xml:space="preserve">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540B8" w:rsidRPr="004C4A74">
                <w:rPr>
                  <w:rFonts w:eastAsia="標楷體"/>
                </w:rPr>
                <w:t>3.1.2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540B8" w:rsidRPr="004C4A74">
                <w:rPr>
                  <w:rFonts w:eastAsia="標楷體"/>
                </w:rPr>
                <w:t>3.1.3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540B8" w:rsidRPr="004C4A74">
                <w:rPr>
                  <w:rFonts w:eastAsia="標楷體"/>
                </w:rPr>
                <w:t>3.1.4</w:t>
              </w:r>
            </w:fldSimple>
          </w:p>
        </w:tc>
      </w:tr>
      <w:tr w:rsidR="008540B8" w:rsidRPr="00543406" w:rsidTr="00213FF1">
        <w:tc>
          <w:tcPr>
            <w:tcW w:w="481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8540B8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40B8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8540B8" w:rsidRDefault="008540B8" w:rsidP="00213FF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ab/>
            </w: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8540B8" w:rsidRPr="00543406" w:rsidRDefault="009418AA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540B8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540B8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8540B8">
      <w:pPr>
        <w:pStyle w:val="3"/>
      </w:pPr>
      <w:bookmarkStart w:id="53" w:name="_Toc467075800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Pr="008540B8">
        <w:rPr>
          <w:rFonts w:hint="eastAsia"/>
        </w:rPr>
        <w:t xml:space="preserve"> Status Command</w:t>
      </w:r>
      <w:r w:rsidRPr="008540B8">
        <w:rPr>
          <w:rFonts w:hint="eastAsia"/>
          <w:noProof/>
        </w:rPr>
        <w:t xml:space="preserve"> </w:t>
      </w:r>
      <w:r>
        <w:rPr>
          <w:rFonts w:hint="eastAsia"/>
          <w:noProof/>
        </w:rPr>
        <w:t>Response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</w:t>
      </w:r>
      <w:r>
        <w:rPr>
          <w:rFonts w:hint="eastAsia"/>
        </w:rPr>
        <w:t xml:space="preserve">Device </w:t>
      </w:r>
      <w:r w:rsidRPr="008540B8">
        <w:rPr>
          <w:rFonts w:hint="eastAsia"/>
        </w:rPr>
        <w:t>Send)</w:t>
      </w:r>
      <w:bookmarkEnd w:id="5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13FF1" w:rsidRPr="00543406" w:rsidTr="00213FF1">
        <w:tc>
          <w:tcPr>
            <w:tcW w:w="481" w:type="dxa"/>
            <w:vMerge w:val="restart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13FF1" w:rsidRPr="004C4A74">
                <w:rPr>
                  <w:rFonts w:eastAsia="標楷體"/>
                </w:rPr>
                <w:t>3.</w:t>
              </w:r>
              <w:r w:rsidR="00213FF1" w:rsidRPr="004C4A74">
                <w:rPr>
                  <w:rFonts w:eastAsia="標楷體"/>
                </w:rPr>
                <w:t>1</w:t>
              </w:r>
              <w:r w:rsidR="00213FF1" w:rsidRPr="004C4A74">
                <w:rPr>
                  <w:rFonts w:eastAsia="標楷體"/>
                </w:rPr>
                <w:t>.1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AMX </w:t>
            </w:r>
            <w:r w:rsidR="00986E1C">
              <w:rPr>
                <w:rFonts w:eastAsia="標楷體" w:hint="eastAsia"/>
              </w:rPr>
              <w:t xml:space="preserve">Broadcast Status </w:t>
            </w:r>
            <w:r>
              <w:rPr>
                <w:rFonts w:eastAsia="標楷體" w:hint="eastAsia"/>
              </w:rPr>
              <w:t>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13FF1" w:rsidRPr="004C4A74">
                <w:rPr>
                  <w:rFonts w:eastAsia="標楷體"/>
                </w:rPr>
                <w:t>3.1.2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13FF1" w:rsidRPr="004C4A74">
                <w:rPr>
                  <w:rFonts w:eastAsia="標楷體"/>
                </w:rPr>
                <w:t>3.1.3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9418AA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13FF1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776DCA" w:rsidRPr="008540B8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Pr="00543406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54" w:name="_Toc467075801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54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55" w:name="_Toc467075802"/>
      <w:r w:rsidRPr="00543406">
        <w:rPr>
          <w:rFonts w:eastAsia="標楷體"/>
        </w:rPr>
        <w:t>Command Header Parameters</w:t>
      </w:r>
      <w:bookmarkEnd w:id="55"/>
    </w:p>
    <w:p w:rsidR="008F7EA8" w:rsidRPr="00543406" w:rsidRDefault="000C781A" w:rsidP="008540B8">
      <w:pPr>
        <w:pStyle w:val="3"/>
      </w:pPr>
      <w:bookmarkStart w:id="56" w:name="_Ref433372977"/>
      <w:bookmarkStart w:id="57" w:name="_Toc467075803"/>
      <w:r w:rsidRPr="00543406">
        <w:rPr>
          <w:rFonts w:hint="eastAsia"/>
        </w:rPr>
        <w:t>C</w:t>
      </w:r>
      <w:r w:rsidR="007D1E8C" w:rsidRPr="00543406">
        <w:t>ommand length</w:t>
      </w:r>
      <w:bookmarkEnd w:id="56"/>
      <w:bookmarkEnd w:id="57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8540B8">
      <w:pPr>
        <w:pStyle w:val="3"/>
      </w:pPr>
      <w:bookmarkStart w:id="58" w:name="_Ref433373034"/>
      <w:bookmarkStart w:id="59" w:name="_Toc467075804"/>
      <w:r w:rsidRPr="00543406">
        <w:rPr>
          <w:rFonts w:hint="eastAsia"/>
        </w:rPr>
        <w:t>C</w:t>
      </w:r>
      <w:r w:rsidR="007D1E8C" w:rsidRPr="00543406">
        <w:t>ommand id</w:t>
      </w:r>
      <w:bookmarkEnd w:id="58"/>
      <w:bookmarkEnd w:id="59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60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60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1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1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CA4C8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quest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15604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sponse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2</w:t>
            </w:r>
          </w:p>
        </w:tc>
      </w:tr>
    </w:tbl>
    <w:p w:rsidR="005F6609" w:rsidRPr="00543406" w:rsidRDefault="003264AF" w:rsidP="008540B8">
      <w:pPr>
        <w:pStyle w:val="3"/>
      </w:pPr>
      <w:bookmarkStart w:id="61" w:name="_Ref433373013"/>
      <w:bookmarkStart w:id="62" w:name="_Toc467075805"/>
      <w:r w:rsidRPr="00543406">
        <w:rPr>
          <w:rFonts w:hint="eastAsia"/>
        </w:rPr>
        <w:lastRenderedPageBreak/>
        <w:t>C</w:t>
      </w:r>
      <w:r w:rsidR="007D1E8C" w:rsidRPr="00543406">
        <w:t>ommand status</w:t>
      </w:r>
      <w:bookmarkEnd w:id="61"/>
      <w:bookmarkEnd w:id="62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8540B8">
      <w:pPr>
        <w:pStyle w:val="3"/>
      </w:pPr>
      <w:bookmarkStart w:id="63" w:name="_Ref433373050"/>
      <w:bookmarkStart w:id="64" w:name="_Toc467075806"/>
      <w:r w:rsidRPr="00543406">
        <w:rPr>
          <w:rFonts w:hint="eastAsia"/>
        </w:rPr>
        <w:t>S</w:t>
      </w:r>
      <w:r w:rsidR="007D1E8C" w:rsidRPr="00543406">
        <w:t>equence number</w:t>
      </w:r>
      <w:bookmarkEnd w:id="63"/>
      <w:bookmarkEnd w:id="64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65" w:name="_Toc467075807"/>
      <w:r w:rsidRPr="00543406">
        <w:rPr>
          <w:rFonts w:eastAsia="標楷體"/>
        </w:rPr>
        <w:lastRenderedPageBreak/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65"/>
    </w:p>
    <w:p w:rsidR="004F6AD4" w:rsidRPr="00543406" w:rsidRDefault="004F6AD4" w:rsidP="008540B8">
      <w:pPr>
        <w:pStyle w:val="3"/>
      </w:pPr>
      <w:bookmarkStart w:id="66" w:name="_Ref437859915"/>
      <w:bookmarkStart w:id="67" w:name="_Toc467075808"/>
      <w:r>
        <w:rPr>
          <w:rFonts w:hint="eastAsia"/>
        </w:rPr>
        <w:t>Service</w:t>
      </w:r>
      <w:r w:rsidRPr="00543406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8540B8">
      <w:pPr>
        <w:pStyle w:val="3"/>
      </w:pPr>
      <w:bookmarkStart w:id="68" w:name="_Ref437854020"/>
      <w:bookmarkStart w:id="69" w:name="_Toc467075809"/>
      <w:r>
        <w:rPr>
          <w:rFonts w:hint="eastAsia"/>
        </w:rPr>
        <w:t>Initial</w:t>
      </w:r>
      <w:r w:rsidRPr="00543406">
        <w:rPr>
          <w:rFonts w:hint="eastAsia"/>
        </w:rPr>
        <w:t xml:space="preserve"> </w:t>
      </w:r>
      <w:r>
        <w:rPr>
          <w:rFonts w:hint="eastAsia"/>
        </w:rPr>
        <w:t>Data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8540B8">
      <w:pPr>
        <w:pStyle w:val="3"/>
      </w:pPr>
      <w:bookmarkStart w:id="70" w:name="_Ref456700459"/>
      <w:bookmarkStart w:id="71" w:name="_Toc467075810"/>
      <w:r>
        <w:rPr>
          <w:rFonts w:hint="eastAsia"/>
        </w:rPr>
        <w:lastRenderedPageBreak/>
        <w:t>Result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8540B8">
      <w:pPr>
        <w:pStyle w:val="3"/>
      </w:pPr>
      <w:bookmarkStart w:id="72" w:name="_Ref456876889"/>
      <w:bookmarkStart w:id="73" w:name="_Toc467075811"/>
      <w:r>
        <w:rPr>
          <w:rFonts w:hint="eastAsia"/>
        </w:rPr>
        <w:t>Device Type</w:t>
      </w:r>
      <w:r w:rsidR="00BC4084">
        <w:rPr>
          <w:rFonts w:hint="eastAsia"/>
        </w:rPr>
        <w:t xml:space="preserve"> Table</w:t>
      </w:r>
      <w:bookmarkEnd w:id="72"/>
      <w:bookmarkEnd w:id="7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74" w:name="_Toc467075812"/>
      <w:r w:rsidRPr="00543406">
        <w:rPr>
          <w:rFonts w:eastAsia="標楷體"/>
        </w:rPr>
        <w:t>Optional Parameter</w:t>
      </w:r>
      <w:bookmarkEnd w:id="74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8540B8">
      <w:pPr>
        <w:pStyle w:val="3"/>
      </w:pPr>
      <w:bookmarkStart w:id="75" w:name="_Ref464116208"/>
      <w:bookmarkStart w:id="76" w:name="_Toc467075813"/>
      <w:r>
        <w:rPr>
          <w:rFonts w:hint="eastAsia"/>
        </w:rPr>
        <w:t>MDM Operation</w:t>
      </w:r>
      <w:bookmarkEnd w:id="75"/>
      <w:bookmarkEnd w:id="76"/>
    </w:p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4D5C9C">
        <w:rPr>
          <w:rFonts w:hint="eastAsia"/>
        </w:rPr>
        <w:t xml:space="preserve">Operate Command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E83A7A" w:rsidTr="00E142AC">
        <w:tc>
          <w:tcPr>
            <w:tcW w:w="2660" w:type="dxa"/>
          </w:tcPr>
          <w:p w:rsidR="00E83A7A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6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ute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Wi-Fi 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cord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store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相機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解鎖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1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螢幕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鎖，解鎖時會清除密碼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lock-now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6C356F">
            <w:pPr>
              <w:ind w:firstLineChars="350" w:firstLine="840"/>
            </w:pPr>
            <w:r>
              <w:rPr>
                <w:rFonts w:hint="eastAsia"/>
              </w:rPr>
              <w:t>馬上上鎖</w:t>
            </w:r>
          </w:p>
        </w:tc>
      </w:tr>
    </w:tbl>
    <w:p w:rsidR="004D5C9C" w:rsidRDefault="004D5C9C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2,</w:t>
      </w:r>
    </w:p>
    <w:p w:rsidR="004D5C9C" w:rsidRDefault="004D5C9C" w:rsidP="004D5C9C">
      <w:r>
        <w:tab/>
        <w:t>"value": 1,</w:t>
      </w:r>
    </w:p>
    <w:p w:rsidR="004D5C9C" w:rsidRDefault="004D5C9C" w:rsidP="004D5C9C">
      <w:r>
        <w:tab/>
        <w:t>"password" :"xxxx",</w:t>
      </w:r>
    </w:p>
    <w:p w:rsidR="004D5C9C" w:rsidRDefault="004D5C9C" w:rsidP="004D5C9C">
      <w:r>
        <w:tab/>
        <w:t>"lock-now":1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lastRenderedPageBreak/>
        <w:t xml:space="preserve">***APP </w:t>
      </w:r>
      <w:r>
        <w:rPr>
          <w:rFonts w:hint="eastAsia"/>
        </w:rPr>
        <w:t>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6C356F" w:rsidRDefault="006C356F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3,</w:t>
      </w:r>
    </w:p>
    <w:p w:rsidR="004D5C9C" w:rsidRDefault="004D5C9C" w:rsidP="004D5C9C">
      <w:r>
        <w:tab/>
        <w:t>"count": 1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URL":"http://54.199.198.94/app/android/AppSensorTester.apk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解除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packageName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4,</w:t>
      </w:r>
    </w:p>
    <w:p w:rsidR="004D5C9C" w:rsidRDefault="004D5C9C" w:rsidP="004D5C9C">
      <w:r>
        <w:tab/>
        <w:t>"count": 2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packageName":"com.comic.test1"},</w:t>
      </w:r>
    </w:p>
    <w:p w:rsidR="004D5C9C" w:rsidRDefault="004D5C9C" w:rsidP="004D5C9C">
      <w:r>
        <w:tab/>
        <w:t>{"app-packageName":"com.ggooc.test2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Content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lastRenderedPageBreak/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6C356F"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ntent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行動內容網址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5,</w:t>
      </w:r>
    </w:p>
    <w:p w:rsidR="004D5C9C" w:rsidRDefault="004D5C9C" w:rsidP="004D5C9C">
      <w:r>
        <w:tab/>
        <w:t>"content-URL":"http://54.199.198.94/ideas/sdk/download/doc/android/MORE_Tracker_SDK_Android.pdf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Mut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除靜音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開啟靜音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6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4D5C9C" w:rsidRDefault="004D5C9C" w:rsidP="004D5C9C">
      <w:r>
        <w:rPr>
          <w:rFonts w:hint="eastAsia"/>
        </w:rPr>
        <w:t>***WIFI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 xml:space="preserve">ssid   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t>ssi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NO_PASSWOR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lastRenderedPageBreak/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88" w:type="dxa"/>
          </w:tcPr>
          <w:p w:rsidR="006C356F" w:rsidRDefault="006C356F" w:rsidP="00A732E8">
            <w:pPr>
              <w:ind w:firstLineChars="350" w:firstLine="840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EP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</w:tcPr>
          <w:p w:rsidR="006C356F" w:rsidRDefault="006C356F" w:rsidP="006C356F"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PA /WPA2 PSK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7,</w:t>
      </w:r>
    </w:p>
    <w:p w:rsidR="004D5C9C" w:rsidRDefault="004D5C9C" w:rsidP="004D5C9C">
      <w:r>
        <w:tab/>
        <w:t xml:space="preserve">"ssid": "New Time Capsule", </w:t>
      </w:r>
    </w:p>
    <w:p w:rsidR="004D5C9C" w:rsidRDefault="004D5C9C" w:rsidP="004D5C9C">
      <w:r>
        <w:tab/>
        <w:t>"password":"google123!",</w:t>
      </w:r>
    </w:p>
    <w:p w:rsidR="004D5C9C" w:rsidRDefault="004D5C9C" w:rsidP="004D5C9C">
      <w:r>
        <w:tab/>
        <w:t>"encryption-type":3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cord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8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stor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9</w:t>
      </w:r>
    </w:p>
    <w:p w:rsidR="004D5C9C" w:rsidRDefault="004D5C9C" w:rsidP="004D5C9C">
      <w:r>
        <w:tab/>
        <w:t xml:space="preserve"> </w:t>
      </w:r>
    </w:p>
    <w:p w:rsidR="006B61BA" w:rsidRDefault="004D5C9C" w:rsidP="004D5C9C">
      <w:r>
        <w:t>}</w:t>
      </w:r>
    </w:p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8540B8">
      <w:pPr>
        <w:pStyle w:val="3"/>
      </w:pPr>
      <w:bookmarkStart w:id="77" w:name="_Ref464116227"/>
      <w:bookmarkStart w:id="78" w:name="_Toc467075814"/>
      <w:r>
        <w:rPr>
          <w:rFonts w:hint="eastAsia"/>
        </w:rPr>
        <w:t>MDM State Updater Type</w:t>
      </w:r>
      <w:bookmarkEnd w:id="77"/>
      <w:bookmarkEnd w:id="78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4568B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torage Space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GPS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pp State</w:t>
            </w:r>
          </w:p>
        </w:tc>
      </w:tr>
    </w:tbl>
    <w:p w:rsidR="004D5C9C" w:rsidRDefault="004D5C9C" w:rsidP="00F94AF1"/>
    <w:p w:rsidR="004D5C9C" w:rsidRDefault="004D5C9C" w:rsidP="00F94AF1">
      <w:r>
        <w:rPr>
          <w:rFonts w:hint="eastAsia"/>
        </w:rPr>
        <w:t>Ext:</w:t>
      </w:r>
    </w:p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電量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1,</w:t>
      </w:r>
    </w:p>
    <w:p w:rsidR="004D5C9C" w:rsidRDefault="004D5C9C" w:rsidP="004D5C9C">
      <w:r>
        <w:t xml:space="preserve">    "level": "36.0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儲存空間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2,</w:t>
      </w:r>
    </w:p>
    <w:p w:rsidR="004D5C9C" w:rsidRDefault="004D5C9C" w:rsidP="004D5C9C">
      <w:r>
        <w:t xml:space="preserve">    "availablememory": "45.65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經緯度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3,</w:t>
      </w:r>
    </w:p>
    <w:p w:rsidR="004D5C9C" w:rsidRDefault="004D5C9C" w:rsidP="004D5C9C">
      <w:r>
        <w:t xml:space="preserve">    "lat": "25.0585396",</w:t>
      </w:r>
    </w:p>
    <w:p w:rsidR="004D5C9C" w:rsidRDefault="004D5C9C" w:rsidP="004D5C9C">
      <w:r>
        <w:t xml:space="preserve">    "lng": "121.5546918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使用者</w:t>
      </w:r>
      <w:r>
        <w:rPr>
          <w:rFonts w:hint="eastAsia"/>
        </w:rPr>
        <w:t>App</w:t>
      </w:r>
      <w:r>
        <w:rPr>
          <w:rFonts w:hint="eastAsia"/>
        </w:rPr>
        <w:t>追蹤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4,</w:t>
      </w:r>
    </w:p>
    <w:p w:rsidR="004D5C9C" w:rsidRDefault="004D5C9C" w:rsidP="004D5C9C">
      <w:r>
        <w:t xml:space="preserve">    "addlistcount": 2,</w:t>
      </w:r>
    </w:p>
    <w:p w:rsidR="004D5C9C" w:rsidRDefault="004D5C9C" w:rsidP="004D5C9C">
      <w:r>
        <w:t xml:space="preserve">    "add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lastRenderedPageBreak/>
        <w:t xml:space="preserve">            "packagename": "org.iii.aliceinwonderland",</w:t>
      </w:r>
    </w:p>
    <w:p w:rsidR="004D5C9C" w:rsidRDefault="004D5C9C" w:rsidP="004D5C9C">
      <w:r>
        <w:rPr>
          <w:rFonts w:hint="eastAsia"/>
        </w:rPr>
        <w:t xml:space="preserve">            "appname": "</w:t>
      </w:r>
      <w:r>
        <w:rPr>
          <w:rFonts w:hint="eastAsia"/>
        </w:rPr>
        <w:t>艾莉絲夢遊仙境</w:t>
      </w:r>
      <w:r>
        <w:rPr>
          <w:rFonts w:hint="eastAsia"/>
        </w:rPr>
        <w:t>"</w:t>
      </w:r>
    </w:p>
    <w:p w:rsidR="004D5C9C" w:rsidRDefault="004D5C9C" w:rsidP="004D5C9C">
      <w:r>
        <w:t xml:space="preserve">        },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com.soohoobook.papago",</w:t>
      </w:r>
    </w:p>
    <w:p w:rsidR="004D5C9C" w:rsidRDefault="004D5C9C" w:rsidP="004D5C9C">
      <w:r>
        <w:t xml:space="preserve">            "appname": "PAPAGO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,</w:t>
      </w:r>
    </w:p>
    <w:p w:rsidR="004D5C9C" w:rsidRDefault="004D5C9C" w:rsidP="004D5C9C">
      <w:r>
        <w:t xml:space="preserve">    "removelistcount": 1,</w:t>
      </w:r>
    </w:p>
    <w:p w:rsidR="004D5C9C" w:rsidRDefault="004D5C9C" w:rsidP="004D5C9C">
      <w:r>
        <w:t xml:space="preserve">    "remove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app.sensor.tester",</w:t>
      </w:r>
    </w:p>
    <w:p w:rsidR="004D5C9C" w:rsidRDefault="004D5C9C" w:rsidP="004D5C9C">
      <w:r>
        <w:t xml:space="preserve">            "appname": "APPSensor Tester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</w:t>
      </w:r>
    </w:p>
    <w:p w:rsidR="004D5C9C" w:rsidRDefault="004D5C9C" w:rsidP="004D5C9C">
      <w:r>
        <w:t>}</w:t>
      </w:r>
    </w:p>
    <w:p w:rsidR="004D5C9C" w:rsidRDefault="004D5C9C" w:rsidP="00F94AF1"/>
    <w:p w:rsidR="004D5C9C" w:rsidRDefault="004D5C9C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4D5C9C" w:rsidRDefault="00F743D8" w:rsidP="008540B8">
      <w:pPr>
        <w:pStyle w:val="3"/>
      </w:pPr>
      <w:bookmarkStart w:id="79" w:name="_Ref464129569"/>
      <w:bookmarkStart w:id="80" w:name="_Toc467075815"/>
      <w:r>
        <w:rPr>
          <w:rFonts w:hint="eastAsia"/>
        </w:rPr>
        <w:t>AMX Control Command Type</w:t>
      </w:r>
      <w:bookmarkEnd w:id="79"/>
      <w:bookmarkEnd w:id="80"/>
    </w:p>
    <w:p w:rsidR="002B6239" w:rsidRDefault="002B6239" w:rsidP="00A61C23"/>
    <w:p w:rsidR="002B6239" w:rsidRDefault="002B6239" w:rsidP="00A61C23">
      <w:r>
        <w:rPr>
          <w:rFonts w:hint="eastAsia"/>
        </w:rPr>
        <w:t>Ext:</w:t>
      </w:r>
    </w:p>
    <w:p w:rsidR="002B6239" w:rsidRDefault="002B6239" w:rsidP="002B6239">
      <w:r>
        <w:t>{</w:t>
      </w:r>
    </w:p>
    <w:p w:rsidR="002B6239" w:rsidRDefault="002B6239" w:rsidP="002B6239">
      <w:r>
        <w:t xml:space="preserve">    "</w:t>
      </w:r>
      <w:r>
        <w:rPr>
          <w:rFonts w:hint="eastAsia"/>
        </w:rPr>
        <w:t>function</w:t>
      </w:r>
      <w:r>
        <w:t>": 1,</w:t>
      </w:r>
    </w:p>
    <w:p w:rsidR="002B6239" w:rsidRDefault="002B6239" w:rsidP="002B6239">
      <w:r>
        <w:t xml:space="preserve">    "</w:t>
      </w:r>
      <w:r w:rsidR="00801829">
        <w:rPr>
          <w:rFonts w:hint="eastAsia"/>
        </w:rPr>
        <w:t>device</w:t>
      </w:r>
      <w:r>
        <w:t>": 0,</w:t>
      </w:r>
    </w:p>
    <w:p w:rsidR="002B6239" w:rsidRDefault="002B6239" w:rsidP="002B6239">
      <w:r>
        <w:t xml:space="preserve">    "control": 1</w:t>
      </w:r>
    </w:p>
    <w:p w:rsidR="00A61C23" w:rsidRDefault="002B6239" w:rsidP="002B6239">
      <w:r>
        <w:t>}</w:t>
      </w:r>
    </w:p>
    <w:p w:rsidR="00A61C23" w:rsidRDefault="00A61C23" w:rsidP="00A61C23"/>
    <w:p w:rsidR="00A61C23" w:rsidRDefault="00A61C23" w:rsidP="00A61C23"/>
    <w:p w:rsidR="00A61C23" w:rsidRPr="00A61C23" w:rsidRDefault="00A61C23" w:rsidP="00A61C23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Default="002B6239" w:rsidP="00F743D8">
            <w:r>
              <w:rPr>
                <w:rFonts w:hint="eastAsia"/>
              </w:rPr>
              <w:lastRenderedPageBreak/>
              <w:t>function</w:t>
            </w:r>
          </w:p>
        </w:tc>
      </w:tr>
      <w:tr w:rsidR="00A61C23" w:rsidTr="00A61C23"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數值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1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2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3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A61C23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4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5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6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7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A61C23" w:rsidRDefault="002B6239" w:rsidP="00F743D8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device</w:t>
            </w:r>
          </w:p>
        </w:tc>
      </w:tr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數值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8C3484">
            <w:r w:rsidRPr="008C3484">
              <w:rPr>
                <w:rFonts w:hint="eastAsia"/>
              </w:rPr>
              <w:t>演講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簡報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劇院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/>
        </w:tc>
        <w:tc>
          <w:tcPr>
            <w:tcW w:w="2801" w:type="dxa"/>
          </w:tcPr>
          <w:p w:rsidR="008C3484" w:rsidRP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Pr="00A61C23" w:rsidRDefault="008C3484" w:rsidP="00A732E8"/>
        </w:tc>
        <w:tc>
          <w:tcPr>
            <w:tcW w:w="2801" w:type="dxa"/>
          </w:tcPr>
          <w:p w:rsid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4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5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6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7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8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9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0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3</w:t>
            </w:r>
          </w:p>
        </w:tc>
      </w:tr>
      <w:tr w:rsidR="00A86429" w:rsidTr="008C3484">
        <w:tc>
          <w:tcPr>
            <w:tcW w:w="2849" w:type="dxa"/>
          </w:tcPr>
          <w:p w:rsidR="00A86429" w:rsidRDefault="00A86429" w:rsidP="00A732E8"/>
        </w:tc>
        <w:tc>
          <w:tcPr>
            <w:tcW w:w="2801" w:type="dxa"/>
          </w:tcPr>
          <w:p w:rsidR="00A86429" w:rsidRPr="008C3484" w:rsidRDefault="00A86429" w:rsidP="00A732E8"/>
        </w:tc>
        <w:tc>
          <w:tcPr>
            <w:tcW w:w="2872" w:type="dxa"/>
          </w:tcPr>
          <w:p w:rsidR="00A86429" w:rsidRDefault="00A86429" w:rsidP="00A732E8"/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1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lastRenderedPageBreak/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2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3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4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5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6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7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 w:rsidRPr="00A86429">
              <w:rPr>
                <w:rFonts w:hint="eastAsia"/>
              </w:rPr>
              <w:t>簡報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8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>
              <w:rPr>
                <w:rFonts w:hint="eastAsia"/>
              </w:rPr>
              <w:t>全部</w:t>
            </w:r>
            <w:r w:rsidRPr="00A86429">
              <w:rPr>
                <w:rFonts w:hint="eastAsia"/>
              </w:rPr>
              <w:t>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99</w:t>
            </w:r>
          </w:p>
        </w:tc>
      </w:tr>
    </w:tbl>
    <w:p w:rsidR="008C3484" w:rsidRDefault="008C3484" w:rsidP="00F743D8"/>
    <w:p w:rsidR="008C3484" w:rsidRDefault="008C3484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control</w:t>
            </w:r>
          </w:p>
        </w:tc>
      </w:tr>
      <w:tr w:rsidR="00F93600" w:rsidTr="00A732E8"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數值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1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2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3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4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p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5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Down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6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7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F93600" w:rsidRPr="00A732E8" w:rsidRDefault="00F93600" w:rsidP="00A732E8">
            <w:r w:rsidRPr="00A732E8">
              <w:rPr>
                <w:rFonts w:hint="eastAsia"/>
              </w:rPr>
              <w:t>8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/>
        </w:tc>
        <w:tc>
          <w:tcPr>
            <w:tcW w:w="4181" w:type="dxa"/>
          </w:tcPr>
          <w:p w:rsidR="00F93600" w:rsidRDefault="00F93600" w:rsidP="00A732E8"/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9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0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1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2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3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4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5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6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BD_FORWARD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6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</w:tbl>
    <w:p w:rsidR="00F93600" w:rsidRDefault="00F93600" w:rsidP="00F743D8"/>
    <w:p w:rsidR="00F93600" w:rsidRDefault="00F93600" w:rsidP="00F743D8"/>
    <w:p w:rsidR="008C3484" w:rsidRDefault="008C3484" w:rsidP="00F743D8"/>
    <w:p w:rsidR="008C3484" w:rsidRDefault="008C3484" w:rsidP="00F743D8"/>
    <w:p w:rsidR="008C3484" w:rsidRDefault="008C3484" w:rsidP="00F743D8"/>
    <w:p w:rsidR="00F93600" w:rsidRDefault="00F93600" w:rsidP="00F743D8"/>
    <w:p w:rsidR="00F93600" w:rsidRDefault="00F93600" w:rsidP="00F743D8"/>
    <w:p w:rsidR="00F93600" w:rsidRDefault="00F93600" w:rsidP="00F743D8"/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95268C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1</w:t>
            </w:r>
          </w:p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94A12">
              <w:rPr>
                <w:rFonts w:hint="eastAsia"/>
                <w:szCs w:val="24"/>
              </w:rPr>
              <w:t>2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簡報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9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視訊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0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1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2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3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4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5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6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左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中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右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A732E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燈光全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??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</w:p>
        </w:tc>
      </w:tr>
      <w:tr w:rsidR="00EC3A08" w:rsidRPr="0095268C" w:rsidTr="00A732E8">
        <w:tc>
          <w:tcPr>
            <w:tcW w:w="24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95268C" w:rsidRDefault="00AE26D7" w:rsidP="00EC3A08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??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6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7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316D69" w:rsidRDefault="00316D69" w:rsidP="00F743D8"/>
    <w:p w:rsidR="00316D69" w:rsidRDefault="00316D69" w:rsidP="00F743D8"/>
    <w:p w:rsidR="00F743D8" w:rsidRDefault="00F743D8" w:rsidP="00F743D8"/>
    <w:p w:rsidR="00F743D8" w:rsidRDefault="00F743D8" w:rsidP="008540B8">
      <w:pPr>
        <w:pStyle w:val="3"/>
      </w:pPr>
      <w:bookmarkStart w:id="81" w:name="_Ref464129603"/>
      <w:bookmarkStart w:id="82" w:name="_Toc467075816"/>
      <w:r>
        <w:rPr>
          <w:rFonts w:hint="eastAsia"/>
        </w:rPr>
        <w:t>AMX Status Command</w:t>
      </w:r>
      <w:r w:rsidRPr="00F743D8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81"/>
      <w:bookmarkEnd w:id="82"/>
    </w:p>
    <w:p w:rsidR="00F743D8" w:rsidRDefault="00E9343F" w:rsidP="00F743D8">
      <w:r>
        <w:t>R</w:t>
      </w:r>
      <w:r>
        <w:rPr>
          <w:rFonts w:hint="eastAsia"/>
        </w:rPr>
        <w:t>equest:</w:t>
      </w:r>
    </w:p>
    <w:p w:rsidR="00E9343F" w:rsidRDefault="00E9343F" w:rsidP="00F743D8">
      <w:r>
        <w:rPr>
          <w:rFonts w:hint="eastAsia"/>
        </w:rPr>
        <w:t>{</w:t>
      </w:r>
    </w:p>
    <w:p w:rsidR="00E9343F" w:rsidRDefault="00E9343F" w:rsidP="00F743D8">
      <w:r>
        <w:t>“</w:t>
      </w:r>
      <w:r>
        <w:rPr>
          <w:rFonts w:hint="eastAsia"/>
        </w:rPr>
        <w:t>fu</w:t>
      </w:r>
      <w:r w:rsidR="00BD38A1">
        <w:rPr>
          <w:rFonts w:hint="eastAsia"/>
        </w:rPr>
        <w:t>nction</w:t>
      </w:r>
      <w:r>
        <w:t>”</w:t>
      </w:r>
      <w:r w:rsidR="00BD38A1">
        <w:rPr>
          <w:rFonts w:hint="eastAsia"/>
        </w:rPr>
        <w:t>:1,</w:t>
      </w:r>
    </w:p>
    <w:p w:rsidR="00BD38A1" w:rsidRDefault="00BD38A1" w:rsidP="00F743D8"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</w:t>
      </w:r>
      <w:r w:rsidR="008453F6">
        <w:rPr>
          <w:rFonts w:hint="eastAsia"/>
        </w:rPr>
        <w:t>,</w:t>
      </w:r>
    </w:p>
    <w:p w:rsidR="008453F6" w:rsidRDefault="008453F6" w:rsidP="00F743D8">
      <w:r>
        <w:t>“</w:t>
      </w:r>
      <w:r>
        <w:rPr>
          <w:rFonts w:hint="eastAsia"/>
        </w:rPr>
        <w:t>request-status</w:t>
      </w:r>
      <w:r>
        <w:t>”</w:t>
      </w:r>
      <w:r>
        <w:rPr>
          <w:rFonts w:hint="eastAsia"/>
        </w:rPr>
        <w:t>:1</w:t>
      </w:r>
    </w:p>
    <w:p w:rsidR="00E9343F" w:rsidRDefault="00E9343F" w:rsidP="00F743D8"/>
    <w:p w:rsidR="00E9343F" w:rsidRDefault="00E9343F" w:rsidP="00F743D8">
      <w:r>
        <w:rPr>
          <w:rFonts w:hint="eastAsia"/>
        </w:rPr>
        <w:t>}</w:t>
      </w:r>
    </w:p>
    <w:p w:rsidR="001077BA" w:rsidRDefault="001077BA" w:rsidP="00F743D8">
      <w:r>
        <w:rPr>
          <w:rFonts w:hint="eastAsia"/>
        </w:rPr>
        <w:lastRenderedPageBreak/>
        <w:t>Response</w:t>
      </w:r>
    </w:p>
    <w:p w:rsidR="001077BA" w:rsidRDefault="001077BA" w:rsidP="00F743D8">
      <w:r>
        <w:rPr>
          <w:rFonts w:hint="eastAsia"/>
        </w:rPr>
        <w:t>{</w:t>
      </w:r>
    </w:p>
    <w:p w:rsidR="001077BA" w:rsidRDefault="001077BA" w:rsidP="00F743D8">
      <w:r>
        <w:rPr>
          <w:rFonts w:hint="eastAsia"/>
        </w:rPr>
        <w:tab/>
      </w:r>
      <w:r>
        <w:t>“</w:t>
      </w:r>
      <w:r>
        <w:rPr>
          <w:rFonts w:hint="eastAsia"/>
        </w:rPr>
        <w:t>function</w:t>
      </w:r>
      <w:r>
        <w:t>”</w:t>
      </w:r>
      <w:r>
        <w:rPr>
          <w:rFonts w:hint="eastAsia"/>
        </w:rPr>
        <w:t>:1,</w:t>
      </w:r>
    </w:p>
    <w:p w:rsid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,</w:t>
      </w:r>
    </w:p>
    <w:p w:rsidR="001077BA" w:rsidRP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status</w:t>
      </w:r>
      <w:r>
        <w:t>”</w:t>
      </w:r>
      <w:r>
        <w:rPr>
          <w:rFonts w:hint="eastAsia"/>
        </w:rPr>
        <w:t>:1</w:t>
      </w:r>
    </w:p>
    <w:p w:rsidR="001077BA" w:rsidRDefault="001077BA" w:rsidP="00F743D8">
      <w:r>
        <w:rPr>
          <w:rFonts w:hint="eastAsia"/>
        </w:rPr>
        <w:t>}</w:t>
      </w:r>
    </w:p>
    <w:p w:rsidR="001077BA" w:rsidRDefault="001077BA" w:rsidP="00F743D8"/>
    <w:p w:rsidR="0003261E" w:rsidRDefault="0003261E" w:rsidP="00F743D8"/>
    <w:p w:rsidR="0003261E" w:rsidRDefault="0003261E" w:rsidP="00F743D8"/>
    <w:p w:rsidR="0003261E" w:rsidRDefault="0003261E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function</w:t>
            </w:r>
          </w:p>
        </w:tc>
      </w:tr>
      <w:tr w:rsidR="00BD38A1" w:rsidTr="00934DC6"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數值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1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2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3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4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5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6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7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device</w:t>
            </w:r>
          </w:p>
        </w:tc>
      </w:tr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數值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Pr="00A61C23" w:rsidRDefault="001077BA" w:rsidP="00934DC6"/>
        </w:tc>
        <w:tc>
          <w:tcPr>
            <w:tcW w:w="2801" w:type="dxa"/>
          </w:tcPr>
          <w:p w:rsidR="001077BA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lastRenderedPageBreak/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</w:tbl>
    <w:p w:rsidR="00A2269B" w:rsidRDefault="00A2269B" w:rsidP="00F743D8"/>
    <w:p w:rsidR="007F3F29" w:rsidRDefault="007F3F29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8453F6" w:rsidP="008453F6">
            <w:r>
              <w:rPr>
                <w:rFonts w:hint="eastAsia"/>
              </w:rPr>
              <w:t>r</w:t>
            </w:r>
            <w:r w:rsidR="001077BA">
              <w:rPr>
                <w:rFonts w:hint="eastAsia"/>
              </w:rPr>
              <w:t>equest</w:t>
            </w:r>
            <w:r>
              <w:rPr>
                <w:rFonts w:hint="eastAsia"/>
              </w:rPr>
              <w:t>-s</w:t>
            </w:r>
            <w:r w:rsidR="001077BA">
              <w:rPr>
                <w:rFonts w:hint="eastAsia"/>
              </w:rPr>
              <w:t>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P</w:t>
            </w:r>
            <w:r>
              <w:rPr>
                <w:rFonts w:hint="eastAsia"/>
              </w:rPr>
              <w:t>ower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Signal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M</w:t>
            </w:r>
            <w:r>
              <w:rPr>
                <w:rFonts w:hint="eastAsia"/>
              </w:rPr>
              <w:t>atrix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1077BA" w:rsidRDefault="001077BA" w:rsidP="00F743D8"/>
    <w:p w:rsidR="001077BA" w:rsidRDefault="001077BA" w:rsidP="00F743D8"/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s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1077BA" w:rsidRPr="00A732E8" w:rsidRDefault="001077BA" w:rsidP="00934DC6">
            <w:r w:rsidRPr="00A732E8"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5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6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A2269B" w:rsidRDefault="00A2269B" w:rsidP="00F743D8"/>
    <w:p w:rsidR="00C64FF6" w:rsidRDefault="00C64FF6" w:rsidP="00F743D8"/>
    <w:p w:rsidR="00C64FF6" w:rsidRDefault="00C64FF6" w:rsidP="00F743D8"/>
    <w:p w:rsidR="00C64FF6" w:rsidRDefault="00C64FF6" w:rsidP="00F743D8"/>
    <w:p w:rsidR="00A2269B" w:rsidRDefault="008453F6" w:rsidP="00F743D8">
      <w:r>
        <w:rPr>
          <w:rFonts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95268C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8453F6" w:rsidRDefault="008453F6" w:rsidP="00934DC6">
            <w:r>
              <w:rPr>
                <w:rFonts w:hint="eastAsia"/>
              </w:rPr>
              <w:t xml:space="preserve">Request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>": 1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 xml:space="preserve">": </w:t>
            </w:r>
            <w:r w:rsidR="007F21E1">
              <w:rPr>
                <w:rFonts w:hint="eastAsia"/>
                <w:szCs w:val="24"/>
              </w:rPr>
              <w:t>4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Pr="008453F6" w:rsidRDefault="00934DC6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8453F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lastRenderedPageBreak/>
              <w:t>STATUS_PROJ_MUTE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Pr="008453F6" w:rsidRDefault="007F21E1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95268C" w:rsidRDefault="007F21E1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Default="00934DC6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lastRenderedPageBreak/>
              <w:t>STATUS_INPUT1_MUTE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="001E0B75">
              <w:rPr>
                <w:rFonts w:hint="eastAsia"/>
                <w:szCs w:val="24"/>
              </w:rPr>
              <w:t>1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10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lastRenderedPageBreak/>
              <w:t>STATUS_LIGHT</w:t>
            </w:r>
            <w:r>
              <w:rPr>
                <w:rFonts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8453F6" w:rsidRDefault="008453F6" w:rsidP="00F743D8"/>
    <w:p w:rsidR="00E775E1" w:rsidRDefault="00E775E1" w:rsidP="00E775E1">
      <w:r>
        <w:rPr>
          <w:rFonts w:hint="eastAsia"/>
        </w:rPr>
        <w:t>Response</w:t>
      </w:r>
      <w:r w:rsidR="00DF2BCD"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95268C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8453F6" w:rsidRDefault="00E775E1" w:rsidP="002623DD">
            <w:r>
              <w:rPr>
                <w:rFonts w:hint="eastAsia"/>
              </w:rPr>
              <w:t xml:space="preserve">Response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95268C" w:rsidRDefault="00E775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lastRenderedPageBreak/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SYSTEM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9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2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0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6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5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6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DF2BC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VGA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7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1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5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Pr="00DF2BCD" w:rsidRDefault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Default="002623DD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</w:tbl>
    <w:p w:rsidR="00E775E1" w:rsidRDefault="00E775E1" w:rsidP="00F743D8"/>
    <w:p w:rsidR="00E775E1" w:rsidRDefault="00E775E1" w:rsidP="00F743D8"/>
    <w:p w:rsidR="00E775E1" w:rsidRDefault="00E775E1" w:rsidP="00F743D8"/>
    <w:p w:rsidR="00E775E1" w:rsidRDefault="00E775E1" w:rsidP="00F743D8"/>
    <w:p w:rsidR="00A2269B" w:rsidRDefault="00A2269B" w:rsidP="00F743D8"/>
    <w:p w:rsidR="00A2269B" w:rsidRPr="00F743D8" w:rsidRDefault="00A2269B" w:rsidP="00F743D8"/>
    <w:p w:rsidR="004D5C9C" w:rsidRPr="00F94AF1" w:rsidRDefault="004D5C9C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83" w:name="_Toc467075817"/>
      <w:r>
        <w:rPr>
          <w:rFonts w:ascii="Times New Roman" w:eastAsia="標楷體" w:hAnsi="Times New Roman" w:hint="eastAsia"/>
        </w:rPr>
        <w:t>Notes</w:t>
      </w:r>
      <w:bookmarkEnd w:id="83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027F5" w:rsidRDefault="00A027F5" w:rsidP="0093365B">
      <w:r>
        <w:separator/>
      </w:r>
    </w:p>
  </w:endnote>
  <w:endnote w:type="continuationSeparator" w:id="0">
    <w:p w:rsidR="00A027F5" w:rsidRDefault="00A027F5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027F5" w:rsidRDefault="00A027F5" w:rsidP="0093365B">
      <w:r>
        <w:separator/>
      </w:r>
    </w:p>
  </w:footnote>
  <w:footnote w:type="continuationSeparator" w:id="0">
    <w:p w:rsidR="00A027F5" w:rsidRDefault="00A027F5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A5DEB218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4371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07BE5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261E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6D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4A12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068F8"/>
    <w:rsid w:val="002104B6"/>
    <w:rsid w:val="00210A43"/>
    <w:rsid w:val="002138A9"/>
    <w:rsid w:val="00213FF1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101C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2739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0870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6406"/>
    <w:rsid w:val="006F794F"/>
    <w:rsid w:val="00700310"/>
    <w:rsid w:val="00700F13"/>
    <w:rsid w:val="0070168B"/>
    <w:rsid w:val="00701C85"/>
    <w:rsid w:val="0070399E"/>
    <w:rsid w:val="00704A0C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6DC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3F2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40B8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18AA"/>
    <w:rsid w:val="009428AA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86E1C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7F5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1248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5E0F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C8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77F28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7732F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37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8540B8"/>
    <w:pPr>
      <w:keepNext/>
      <w:numPr>
        <w:ilvl w:val="2"/>
        <w:numId w:val="3"/>
      </w:numPr>
      <w:spacing w:line="720" w:lineRule="auto"/>
      <w:outlineLvl w:val="2"/>
    </w:pPr>
    <w:rPr>
      <w:rFonts w:eastAsia="標楷體" w:cs="Times New Roman"/>
      <w:b/>
      <w:bCs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8540B8"/>
    <w:rPr>
      <w:rFonts w:ascii="Times New Roman" w:eastAsia="標楷體" w:hAnsi="Times New Roman" w:cs="Times New Roman"/>
      <w:b/>
      <w:bCs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499884-4699-4489-B34A-4663C05CA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2</TotalTime>
  <Pages>86</Pages>
  <Words>10234</Words>
  <Characters>58339</Characters>
  <Application>Microsoft Office Word</Application>
  <DocSecurity>0</DocSecurity>
  <Lines>486</Lines>
  <Paragraphs>136</Paragraphs>
  <ScaleCrop>false</ScaleCrop>
  <Company>Hewlett-Packard Company</Company>
  <LinksUpToDate>false</LinksUpToDate>
  <CharactersWithSpaces>684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14 </dc:subject>
  <dc:creator>user</dc:creator>
  <cp:lastModifiedBy>R15020</cp:lastModifiedBy>
  <cp:revision>1772</cp:revision>
  <dcterms:created xsi:type="dcterms:W3CDTF">2014-11-25T06:25:00Z</dcterms:created>
  <dcterms:modified xsi:type="dcterms:W3CDTF">2016-11-16T08:07:00Z</dcterms:modified>
</cp:coreProperties>
</file>